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FD0A58" w14:textId="3128472C" w:rsidR="004D72B6" w:rsidRDefault="00F35D80" w:rsidP="00276D85">
      <w:pPr>
        <w:rPr>
          <w:lang w:val="en-US"/>
        </w:rPr>
      </w:pPr>
      <w:r>
        <w:rPr>
          <w:lang w:val="en-US"/>
        </w:rPr>
        <w:t>Units that would benefit for having Sample Assessments written</w:t>
      </w:r>
    </w:p>
    <w:p w14:paraId="27D1A80A" w14:textId="77777777" w:rsidR="00F35D80" w:rsidRDefault="00F35D80" w:rsidP="00276D85">
      <w:pPr>
        <w:rPr>
          <w:lang w:val="en-US"/>
        </w:rPr>
      </w:pPr>
    </w:p>
    <w:tbl>
      <w:tblPr>
        <w:tblW w:w="9034" w:type="dxa"/>
        <w:tblInd w:w="-5" w:type="dxa"/>
        <w:tblLook w:val="04A0" w:firstRow="1" w:lastRow="0" w:firstColumn="1" w:lastColumn="0" w:noHBand="0" w:noVBand="1"/>
      </w:tblPr>
      <w:tblGrid>
        <w:gridCol w:w="6840"/>
        <w:gridCol w:w="1048"/>
        <w:gridCol w:w="1146"/>
      </w:tblGrid>
      <w:tr w:rsidR="00F35D80" w:rsidRPr="00F35D80" w14:paraId="6FE00F60" w14:textId="77777777" w:rsidTr="00F35D80">
        <w:trPr>
          <w:trHeight w:val="276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2D0C" w14:textId="77777777" w:rsidR="00F35D80" w:rsidRPr="00F35D80" w:rsidRDefault="00F35D80" w:rsidP="00F35D80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Unit Title</w:t>
            </w: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F0DF6" w14:textId="77777777" w:rsidR="00F35D80" w:rsidRPr="00F35D80" w:rsidRDefault="00F35D80" w:rsidP="00F35D80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Id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75FB9" w14:textId="77777777" w:rsidR="00F35D80" w:rsidRPr="00F35D80" w:rsidRDefault="00F35D80" w:rsidP="00F35D80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Graded?</w:t>
            </w:r>
          </w:p>
        </w:tc>
      </w:tr>
      <w:tr w:rsidR="00F35D80" w:rsidRPr="00F35D80" w14:paraId="2700C3A0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AC78C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Biopsychology: Behaviour and the Brai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E819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020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607A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770ABBC4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93CF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Body Structure and Functio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C5F5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023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35398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35856715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4E54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Cell Biolog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3DDBC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030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E3A75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65E2CA3A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5C88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Cell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A752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03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1CD6D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73804D8D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0808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Control and Co-ordinatio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2098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059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513C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38947393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C038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Endocrine System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00E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YHR99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312C9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338E0908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29DF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Exploring Biochemical Molecule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355E9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YHS249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3C089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48C08E76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D59C3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Exploring Cell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9873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563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797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3CE18944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175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Genetics</w:t>
            </w:r>
            <w:bookmarkStart w:id="0" w:name="_GoBack"/>
            <w:bookmarkEnd w:id="0"/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B241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15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C0B3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320A5ACA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BC14F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Human Musculoskeletal System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3B1BD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37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688C9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3861C17F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9D41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Human Sex and Reproductio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98476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4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B9F7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4A037087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8E52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Human Urinary System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ADB1D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43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49CE3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527C3EF2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0D08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Infection and Immunit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6FB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46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196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7C571044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9B9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Non-Infectious Disease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A2E3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87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D8654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2FF95E67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7F30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Nutrition and Digestio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CE0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YHS253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3C50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470561F9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7614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iology: Systems Physiolog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80D6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70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4824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6D8E5B32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C5F94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usiness: Developing a Business Pla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8D9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075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428C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0D9941A8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D90D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Business: Human Resources in Organisation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5AF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39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2D886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40D29ABC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8D9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Education: Teaching and Learning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DBA1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411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9007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56B7D189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6F42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Health: Healthcare Communicatio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1CF3D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30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84B2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5FD6885A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E61B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Psychology: Child Development Early Socialisatio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875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YHS24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0EB7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3A5C0398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9C72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Psychology: Developmental Psycholog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9F09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076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DCDD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3206A3AC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2BAF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Psychology: Exploring Perspectives in Psycholog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0414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59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5457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1A3F829F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1D53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Psychology: Key Aspects in Psycholog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DE07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5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84F1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7FB361BC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2D000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Psychology: Perspectives in Psycholog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2595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0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ACB3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49DBEC43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583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 xml:space="preserve">Psychology: Psychological Disorders 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230C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2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255A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308F4BAC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399F6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Psychology: Psy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chological Disorders and Therap</w:t>
            </w: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eutic Strategie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411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391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CF21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50957290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6C2A1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Psychology: Social Interactio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5565C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400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EBFE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2C0766AB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8D023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ociology: Exploring Sociological Approaches to Contemporary Issue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58FA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597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5CC32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0EE0AAD6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A730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ociology: Research Project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CBE1F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3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838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6B5CC90A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9095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ociology: Social Inequalit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590D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48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2C42D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Graded</w:t>
            </w:r>
          </w:p>
        </w:tc>
      </w:tr>
      <w:tr w:rsidR="00F35D80" w:rsidRPr="00F35D80" w14:paraId="07A59488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97B8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tudy Skills Information Literacy Skill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56786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47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16C54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0C05FA86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FD9D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tudy Skills Research Skill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58619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36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610FA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7C4CC0D9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8A6E4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tudy Skills: Academic Writing Skill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76C38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YHS243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6FB2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78C66981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4616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tudy Skills: Numeracy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07A35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188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1047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36FE86E0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6169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tudy Skills: Presentation Skills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7FA8B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15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39B02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7BBA97CB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90F9F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tudy Skills: Reflective Practice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93534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30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B020E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  <w:tr w:rsidR="00F35D80" w:rsidRPr="00F35D80" w14:paraId="3E419948" w14:textId="77777777" w:rsidTr="00F35D80">
        <w:trPr>
          <w:trHeight w:val="276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E363D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Study Skills: Researching and Understanding Opportunities in HE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3A6C9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CER240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26B0D" w14:textId="77777777" w:rsidR="00F35D80" w:rsidRPr="00F35D80" w:rsidRDefault="00F35D80" w:rsidP="00F35D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F35D80">
              <w:rPr>
                <w:rFonts w:ascii="Arial" w:eastAsia="Times New Roman" w:hAnsi="Arial" w:cs="Arial"/>
                <w:color w:val="000000"/>
                <w:lang w:eastAsia="en-GB"/>
              </w:rPr>
              <w:t>ungraded</w:t>
            </w:r>
          </w:p>
        </w:tc>
      </w:tr>
    </w:tbl>
    <w:p w14:paraId="713F3E05" w14:textId="77777777" w:rsidR="00F35D80" w:rsidRPr="00F35D80" w:rsidRDefault="00F35D80" w:rsidP="00276D85">
      <w:pPr>
        <w:rPr>
          <w:lang w:val="en-US"/>
        </w:rPr>
      </w:pPr>
    </w:p>
    <w:sectPr w:rsidR="00F35D80" w:rsidRPr="00F35D80" w:rsidSect="00FA01E5">
      <w:headerReference w:type="default" r:id="rId8"/>
      <w:footerReference w:type="default" r:id="rId9"/>
      <w:pgSz w:w="11906" w:h="16838"/>
      <w:pgMar w:top="2268" w:right="1440" w:bottom="1559" w:left="1440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7CD039" w14:textId="77777777" w:rsidR="009A13DB" w:rsidRDefault="009A13DB" w:rsidP="00D8783F">
      <w:r>
        <w:separator/>
      </w:r>
    </w:p>
  </w:endnote>
  <w:endnote w:type="continuationSeparator" w:id="0">
    <w:p w14:paraId="2B941B78" w14:textId="77777777" w:rsidR="009A13DB" w:rsidRDefault="009A13DB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307DD1" w14:textId="10DAB7F7" w:rsidR="00E73366" w:rsidRDefault="00E73366" w:rsidP="00FA01E5">
    <w:pPr>
      <w:pStyle w:val="Footer"/>
      <w:tabs>
        <w:tab w:val="clear" w:pos="4513"/>
        <w:tab w:val="clear" w:pos="9026"/>
        <w:tab w:val="left" w:pos="1562"/>
      </w:tabs>
    </w:pPr>
    <w:r w:rsidRPr="009A13DB">
      <w:rPr>
        <w:noProof/>
        <w:lang w:eastAsia="en-GB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03CD391F" wp14:editId="081E6AE6">
              <wp:simplePos x="0" y="0"/>
              <wp:positionH relativeFrom="rightMargin">
                <wp:posOffset>-64135</wp:posOffset>
              </wp:positionH>
              <wp:positionV relativeFrom="bottomMargin">
                <wp:posOffset>213360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3BCFB7F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F35D80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1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CD391F" id="Rectangle 40" o:spid="_x0000_s1026" style="position:absolute;margin-left:-5.05pt;margin-top:16.8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" fillcolor="#043956" stroked="f" strokeweight="3pt">
              <v:textbox>
                <w:txbxContent>
                  <w:p w14:paraId="73BCFB7F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F35D80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1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AD0D0EC" wp14:editId="46F8044A">
              <wp:simplePos x="0" y="0"/>
              <wp:positionH relativeFrom="column">
                <wp:posOffset>-257810</wp:posOffset>
              </wp:positionH>
              <wp:positionV relativeFrom="paragraph">
                <wp:posOffset>119380</wp:posOffset>
              </wp:positionV>
              <wp:extent cx="5923915" cy="45085"/>
              <wp:effectExtent l="0" t="0" r="635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3915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75701D0" id="Rectangle 38" o:spid="_x0000_s1026" style="position:absolute;margin-left:-20.3pt;margin-top:9.4pt;width:466.45pt;height:3.5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" fillcolor="#043956" stroked="f" strokeweight="1pt">
              <w10:wrap type="squar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64B8E18" wp14:editId="561E1207">
              <wp:simplePos x="0" y="0"/>
              <wp:positionH relativeFrom="column">
                <wp:posOffset>-304800</wp:posOffset>
              </wp:positionH>
              <wp:positionV relativeFrom="paragraph">
                <wp:posOffset>213995</wp:posOffset>
              </wp:positionV>
              <wp:extent cx="5923915" cy="254000"/>
              <wp:effectExtent l="0" t="0" r="0" b="12700"/>
              <wp:wrapNone/>
              <wp:docPr id="39" name="Text Box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3915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E096A3" w14:textId="62D52F18" w:rsidR="00E73366" w:rsidRPr="0071644B" w:rsidRDefault="00276D85" w:rsidP="00E73366">
                          <w:pPr>
                            <w:jc w:val="right"/>
                            <w:rPr>
                              <w:color w:val="808080"/>
                              <w:lang w:val="en-US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INSERT TEX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4B8E18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7" type="#_x0000_t202" style="position:absolute;margin-left:-24pt;margin-top:16.85pt;width:466.4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" filled="f" stroked="f" strokeweight=".5pt">
              <v:textbox inset=",,,0">
                <w:txbxContent>
                  <w:p w14:paraId="31E096A3" w14:textId="62D52F18" w:rsidR="00E73366" w:rsidRPr="0071644B" w:rsidRDefault="00276D85" w:rsidP="00E73366">
                    <w:pPr>
                      <w:jc w:val="right"/>
                      <w:rPr>
                        <w:color w:val="808080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US"/>
                      </w:rPr>
                      <w:t>INSERT TEXT</w:t>
                    </w:r>
                  </w:p>
                </w:txbxContent>
              </v:textbox>
            </v:shape>
          </w:pict>
        </mc:Fallback>
      </mc:AlternateContent>
    </w:r>
  </w:p>
  <w:p w14:paraId="7BC05A45" w14:textId="77777777" w:rsidR="00FA01E5" w:rsidRDefault="00FA01E5" w:rsidP="00FA01E5">
    <w:pPr>
      <w:pStyle w:val="Footer"/>
      <w:tabs>
        <w:tab w:val="clear" w:pos="4513"/>
        <w:tab w:val="clear" w:pos="9026"/>
        <w:tab w:val="left" w:pos="1562"/>
      </w:tabs>
    </w:pPr>
  </w:p>
  <w:p w14:paraId="1D540CCB" w14:textId="77777777" w:rsidR="00D8783F" w:rsidRPr="00FA01E5" w:rsidRDefault="00D8783F" w:rsidP="00FA01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2B985" w14:textId="77777777" w:rsidR="009A13DB" w:rsidRDefault="009A13DB" w:rsidP="00D8783F">
      <w:r>
        <w:separator/>
      </w:r>
    </w:p>
  </w:footnote>
  <w:footnote w:type="continuationSeparator" w:id="0">
    <w:p w14:paraId="490BF764" w14:textId="77777777" w:rsidR="009A13DB" w:rsidRDefault="009A13DB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8C5D2" w14:textId="48405565" w:rsidR="00D8783F" w:rsidRDefault="009E7151" w:rsidP="00E73366">
    <w:pPr>
      <w:pStyle w:val="Header"/>
      <w:ind w:hanging="567"/>
    </w:pPr>
    <w:r>
      <w:rPr>
        <w:rFonts w:cs="Arial"/>
        <w:noProof/>
        <w:lang w:eastAsia="en-GB"/>
      </w:rPr>
      <w:drawing>
        <wp:anchor distT="0" distB="0" distL="114300" distR="114300" simplePos="0" relativeHeight="251662336" behindDoc="0" locked="0" layoutInCell="1" allowOverlap="1" wp14:anchorId="6273294E" wp14:editId="60EE656C">
          <wp:simplePos x="0" y="0"/>
          <wp:positionH relativeFrom="column">
            <wp:posOffset>-138430</wp:posOffset>
          </wp:positionH>
          <wp:positionV relativeFrom="paragraph">
            <wp:posOffset>-87630</wp:posOffset>
          </wp:positionV>
          <wp:extent cx="2066290" cy="774065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1E3B7AC3" wp14:editId="41246D73">
          <wp:simplePos x="0" y="0"/>
          <wp:positionH relativeFrom="column">
            <wp:posOffset>3956050</wp:posOffset>
          </wp:positionH>
          <wp:positionV relativeFrom="paragraph">
            <wp:posOffset>153670</wp:posOffset>
          </wp:positionV>
          <wp:extent cx="1713230" cy="445770"/>
          <wp:effectExtent l="0" t="0" r="127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6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974D0"/>
    <w:multiLevelType w:val="multilevel"/>
    <w:tmpl w:val="C1883998"/>
    <w:numStyleLink w:val="SEGBullet"/>
  </w:abstractNum>
  <w:abstractNum w:abstractNumId="18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E5017"/>
    <w:multiLevelType w:val="multilevel"/>
    <w:tmpl w:val="C1883998"/>
    <w:numStyleLink w:val="SEGBullet"/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8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D81051"/>
    <w:multiLevelType w:val="multilevel"/>
    <w:tmpl w:val="C1883998"/>
    <w:numStyleLink w:val="SEGBullet"/>
  </w:abstractNum>
  <w:abstractNum w:abstractNumId="30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086B7B"/>
    <w:multiLevelType w:val="multilevel"/>
    <w:tmpl w:val="C1883998"/>
    <w:numStyleLink w:val="SEGBullet"/>
  </w:abstractNum>
  <w:abstractNum w:abstractNumId="33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5" w15:restartNumberingAfterBreak="0">
    <w:nsid w:val="6D8E4089"/>
    <w:multiLevelType w:val="multilevel"/>
    <w:tmpl w:val="C1883998"/>
    <w:numStyleLink w:val="SEGBullet"/>
  </w:abstractNum>
  <w:abstractNum w:abstractNumId="36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0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15"/>
  </w:num>
  <w:num w:numId="5">
    <w:abstractNumId w:val="39"/>
  </w:num>
  <w:num w:numId="6">
    <w:abstractNumId w:val="41"/>
  </w:num>
  <w:num w:numId="7">
    <w:abstractNumId w:val="33"/>
  </w:num>
  <w:num w:numId="8">
    <w:abstractNumId w:val="24"/>
  </w:num>
  <w:num w:numId="9">
    <w:abstractNumId w:val="6"/>
  </w:num>
  <w:num w:numId="10">
    <w:abstractNumId w:val="0"/>
  </w:num>
  <w:num w:numId="11">
    <w:abstractNumId w:val="11"/>
  </w:num>
  <w:num w:numId="12">
    <w:abstractNumId w:val="36"/>
  </w:num>
  <w:num w:numId="13">
    <w:abstractNumId w:val="40"/>
  </w:num>
  <w:num w:numId="14">
    <w:abstractNumId w:val="31"/>
  </w:num>
  <w:num w:numId="15">
    <w:abstractNumId w:val="25"/>
  </w:num>
  <w:num w:numId="16">
    <w:abstractNumId w:val="38"/>
  </w:num>
  <w:num w:numId="17">
    <w:abstractNumId w:val="28"/>
  </w:num>
  <w:num w:numId="18">
    <w:abstractNumId w:val="21"/>
  </w:num>
  <w:num w:numId="19">
    <w:abstractNumId w:val="19"/>
  </w:num>
  <w:num w:numId="20">
    <w:abstractNumId w:val="5"/>
  </w:num>
  <w:num w:numId="21">
    <w:abstractNumId w:val="20"/>
  </w:num>
  <w:num w:numId="22">
    <w:abstractNumId w:val="23"/>
  </w:num>
  <w:num w:numId="23">
    <w:abstractNumId w:val="42"/>
  </w:num>
  <w:num w:numId="24">
    <w:abstractNumId w:val="10"/>
  </w:num>
  <w:num w:numId="25">
    <w:abstractNumId w:val="4"/>
  </w:num>
  <w:num w:numId="26">
    <w:abstractNumId w:val="29"/>
  </w:num>
  <w:num w:numId="27">
    <w:abstractNumId w:val="13"/>
  </w:num>
  <w:num w:numId="28">
    <w:abstractNumId w:val="12"/>
  </w:num>
  <w:num w:numId="29">
    <w:abstractNumId w:val="9"/>
  </w:num>
  <w:num w:numId="30">
    <w:abstractNumId w:val="32"/>
  </w:num>
  <w:num w:numId="31">
    <w:abstractNumId w:val="17"/>
  </w:num>
  <w:num w:numId="32">
    <w:abstractNumId w:val="35"/>
  </w:num>
  <w:num w:numId="33">
    <w:abstractNumId w:val="22"/>
  </w:num>
  <w:num w:numId="34">
    <w:abstractNumId w:val="2"/>
  </w:num>
  <w:num w:numId="35">
    <w:abstractNumId w:val="3"/>
  </w:num>
  <w:num w:numId="36">
    <w:abstractNumId w:val="37"/>
  </w:num>
  <w:num w:numId="37">
    <w:abstractNumId w:val="30"/>
  </w:num>
  <w:num w:numId="38">
    <w:abstractNumId w:val="34"/>
  </w:num>
  <w:num w:numId="39">
    <w:abstractNumId w:val="14"/>
  </w:num>
  <w:num w:numId="40">
    <w:abstractNumId w:val="8"/>
  </w:num>
  <w:num w:numId="41">
    <w:abstractNumId w:val="1"/>
  </w:num>
  <w:num w:numId="42">
    <w:abstractNumId w:val="27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9A13DB"/>
    <w:rsid w:val="0006702E"/>
    <w:rsid w:val="00116BCC"/>
    <w:rsid w:val="001659A8"/>
    <w:rsid w:val="001A58A4"/>
    <w:rsid w:val="00226923"/>
    <w:rsid w:val="00276D85"/>
    <w:rsid w:val="00373F3E"/>
    <w:rsid w:val="00375987"/>
    <w:rsid w:val="003A70AB"/>
    <w:rsid w:val="00407F8C"/>
    <w:rsid w:val="00476DA4"/>
    <w:rsid w:val="004C7DC7"/>
    <w:rsid w:val="004D25EF"/>
    <w:rsid w:val="004D72B6"/>
    <w:rsid w:val="005B5BB0"/>
    <w:rsid w:val="005E438A"/>
    <w:rsid w:val="0060020F"/>
    <w:rsid w:val="006667DE"/>
    <w:rsid w:val="006C5E6A"/>
    <w:rsid w:val="0071644B"/>
    <w:rsid w:val="0074101F"/>
    <w:rsid w:val="007727ED"/>
    <w:rsid w:val="0078237D"/>
    <w:rsid w:val="007F2394"/>
    <w:rsid w:val="008A0520"/>
    <w:rsid w:val="008E23BB"/>
    <w:rsid w:val="009A13DB"/>
    <w:rsid w:val="009B2B38"/>
    <w:rsid w:val="009B75BB"/>
    <w:rsid w:val="009C382A"/>
    <w:rsid w:val="009E7151"/>
    <w:rsid w:val="00A6161F"/>
    <w:rsid w:val="00A8480B"/>
    <w:rsid w:val="00AD1FA7"/>
    <w:rsid w:val="00AE2D6A"/>
    <w:rsid w:val="00BB2A9E"/>
    <w:rsid w:val="00C47BED"/>
    <w:rsid w:val="00C54328"/>
    <w:rsid w:val="00C91E2E"/>
    <w:rsid w:val="00D070B4"/>
    <w:rsid w:val="00D70EED"/>
    <w:rsid w:val="00D8224B"/>
    <w:rsid w:val="00D8783F"/>
    <w:rsid w:val="00DE44C2"/>
    <w:rsid w:val="00E171AF"/>
    <w:rsid w:val="00E40C57"/>
    <w:rsid w:val="00E73366"/>
    <w:rsid w:val="00E7794A"/>
    <w:rsid w:val="00F35D80"/>
    <w:rsid w:val="00F72AAF"/>
    <w:rsid w:val="00F762F4"/>
    <w:rsid w:val="00FA01E5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25B693C"/>
  <w15:chartTrackingRefBased/>
  <w15:docId w15:val="{C122A0BB-B7DB-4B69-9542-0A5CBF424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366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36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5B2C5B-C495-4B00-B6D8-97E202D1F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ka Cann</dc:creator>
  <cp:keywords/>
  <dc:description/>
  <cp:lastModifiedBy>Gill Roberts</cp:lastModifiedBy>
  <cp:revision>2</cp:revision>
  <dcterms:created xsi:type="dcterms:W3CDTF">2021-04-30T12:23:00Z</dcterms:created>
  <dcterms:modified xsi:type="dcterms:W3CDTF">2021-04-30T12:23:00Z</dcterms:modified>
</cp:coreProperties>
</file>